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A7759F" w14:textId="77777777" w:rsidR="002313CD" w:rsidRPr="00826282" w:rsidRDefault="00826282" w:rsidP="00826282">
      <w:pPr>
        <w:pStyle w:val="Heading1"/>
        <w:jc w:val="center"/>
        <w:rPr>
          <w:b/>
          <w:sz w:val="36"/>
        </w:rPr>
      </w:pPr>
      <w:r w:rsidRPr="00826282">
        <w:rPr>
          <w:b/>
          <w:sz w:val="36"/>
        </w:rPr>
        <w:t>PhD Supervision Meeting Agenda</w:t>
      </w:r>
    </w:p>
    <w:p w14:paraId="70584F91" w14:textId="77777777" w:rsidR="00826282" w:rsidRDefault="00826282" w:rsidP="00826282">
      <w:pPr>
        <w:rPr>
          <w:b/>
        </w:rPr>
      </w:pPr>
      <w:r w:rsidRPr="00826282">
        <w:rPr>
          <w:b/>
        </w:rPr>
        <w:t>Date:</w:t>
      </w:r>
    </w:p>
    <w:p w14:paraId="06F162B8" w14:textId="77777777" w:rsidR="00826282" w:rsidRDefault="00826282" w:rsidP="00826282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826282" w14:paraId="24514EB7" w14:textId="77777777" w:rsidTr="00AB2976">
        <w:tc>
          <w:tcPr>
            <w:tcW w:w="562" w:type="dxa"/>
            <w:shd w:val="clear" w:color="auto" w:fill="E7E6E6" w:themeFill="background2"/>
          </w:tcPr>
          <w:p w14:paraId="7564D5D4" w14:textId="77777777" w:rsidR="00826282" w:rsidRDefault="00826282" w:rsidP="00826282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454" w:type="dxa"/>
          </w:tcPr>
          <w:p w14:paraId="386C0D91" w14:textId="77777777" w:rsidR="00826282" w:rsidRDefault="00826282" w:rsidP="00826282">
            <w:pPr>
              <w:rPr>
                <w:b/>
              </w:rPr>
            </w:pPr>
            <w:r>
              <w:rPr>
                <w:b/>
              </w:rPr>
              <w:t>What I’ve done since the last meeting</w:t>
            </w:r>
          </w:p>
        </w:tc>
      </w:tr>
      <w:tr w:rsidR="00826282" w14:paraId="58E3E26C" w14:textId="77777777" w:rsidTr="00AB2976">
        <w:trPr>
          <w:trHeight w:val="2210"/>
        </w:trPr>
        <w:tc>
          <w:tcPr>
            <w:tcW w:w="562" w:type="dxa"/>
            <w:shd w:val="clear" w:color="auto" w:fill="E7E6E6" w:themeFill="background2"/>
          </w:tcPr>
          <w:p w14:paraId="5E45908E" w14:textId="77777777" w:rsidR="00826282" w:rsidRDefault="00826282" w:rsidP="00826282">
            <w:pPr>
              <w:rPr>
                <w:b/>
              </w:rPr>
            </w:pPr>
          </w:p>
        </w:tc>
        <w:tc>
          <w:tcPr>
            <w:tcW w:w="8454" w:type="dxa"/>
          </w:tcPr>
          <w:p w14:paraId="2DC77BC4" w14:textId="77777777" w:rsidR="00826282" w:rsidRDefault="00826282" w:rsidP="00826282">
            <w:pPr>
              <w:rPr>
                <w:b/>
              </w:rPr>
            </w:pPr>
          </w:p>
        </w:tc>
      </w:tr>
      <w:tr w:rsidR="00826282" w14:paraId="6D9EDC9B" w14:textId="77777777" w:rsidTr="00AB2976">
        <w:trPr>
          <w:trHeight w:val="2259"/>
        </w:trPr>
        <w:tc>
          <w:tcPr>
            <w:tcW w:w="562" w:type="dxa"/>
            <w:shd w:val="clear" w:color="auto" w:fill="E7E6E6" w:themeFill="background2"/>
          </w:tcPr>
          <w:p w14:paraId="3972295E" w14:textId="77777777" w:rsidR="00826282" w:rsidRDefault="00826282" w:rsidP="00826282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454" w:type="dxa"/>
          </w:tcPr>
          <w:p w14:paraId="6BA9D6B5" w14:textId="77777777" w:rsidR="00826282" w:rsidRDefault="00826282" w:rsidP="00826282">
            <w:pPr>
              <w:rPr>
                <w:b/>
              </w:rPr>
            </w:pPr>
            <w:r>
              <w:rPr>
                <w:b/>
              </w:rPr>
              <w:t>Any questions/difficulties that arose</w:t>
            </w:r>
          </w:p>
        </w:tc>
      </w:tr>
      <w:tr w:rsidR="00826282" w14:paraId="66F95919" w14:textId="77777777" w:rsidTr="00AB2976">
        <w:tc>
          <w:tcPr>
            <w:tcW w:w="562" w:type="dxa"/>
            <w:shd w:val="clear" w:color="auto" w:fill="E7E6E6" w:themeFill="background2"/>
          </w:tcPr>
          <w:p w14:paraId="35B8C32C" w14:textId="77777777" w:rsidR="00826282" w:rsidRDefault="00826282" w:rsidP="00826282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454" w:type="dxa"/>
          </w:tcPr>
          <w:p w14:paraId="0C244861" w14:textId="77777777" w:rsidR="00826282" w:rsidRDefault="00826282" w:rsidP="00826282">
            <w:pPr>
              <w:rPr>
                <w:b/>
              </w:rPr>
            </w:pPr>
            <w:r>
              <w:rPr>
                <w:b/>
              </w:rPr>
              <w:t>Feedback</w:t>
            </w:r>
          </w:p>
        </w:tc>
      </w:tr>
      <w:tr w:rsidR="00826282" w14:paraId="475B9BBF" w14:textId="77777777" w:rsidTr="00AB2976">
        <w:trPr>
          <w:trHeight w:val="2216"/>
        </w:trPr>
        <w:tc>
          <w:tcPr>
            <w:tcW w:w="562" w:type="dxa"/>
            <w:shd w:val="clear" w:color="auto" w:fill="E7E6E6" w:themeFill="background2"/>
          </w:tcPr>
          <w:p w14:paraId="06DC0634" w14:textId="77777777" w:rsidR="00826282" w:rsidRDefault="00826282" w:rsidP="00826282">
            <w:pPr>
              <w:rPr>
                <w:b/>
              </w:rPr>
            </w:pPr>
          </w:p>
        </w:tc>
        <w:tc>
          <w:tcPr>
            <w:tcW w:w="8454" w:type="dxa"/>
          </w:tcPr>
          <w:p w14:paraId="41E69E81" w14:textId="77777777" w:rsidR="00826282" w:rsidRDefault="00826282" w:rsidP="00826282">
            <w:pPr>
              <w:rPr>
                <w:b/>
              </w:rPr>
            </w:pPr>
          </w:p>
        </w:tc>
      </w:tr>
      <w:tr w:rsidR="00826282" w14:paraId="7D85362C" w14:textId="77777777" w:rsidTr="00AB2976">
        <w:tc>
          <w:tcPr>
            <w:tcW w:w="562" w:type="dxa"/>
            <w:shd w:val="clear" w:color="auto" w:fill="E7E6E6" w:themeFill="background2"/>
          </w:tcPr>
          <w:p w14:paraId="2072C2E8" w14:textId="77777777" w:rsidR="00826282" w:rsidRDefault="00826282" w:rsidP="00826282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454" w:type="dxa"/>
          </w:tcPr>
          <w:p w14:paraId="6DAC13EC" w14:textId="77777777" w:rsidR="00826282" w:rsidRDefault="00826282" w:rsidP="00826282">
            <w:pPr>
              <w:rPr>
                <w:b/>
              </w:rPr>
            </w:pPr>
            <w:r>
              <w:rPr>
                <w:b/>
              </w:rPr>
              <w:t>Agreed actions &amp; deadlines</w:t>
            </w:r>
          </w:p>
        </w:tc>
      </w:tr>
      <w:tr w:rsidR="00826282" w14:paraId="4C491012" w14:textId="77777777" w:rsidTr="00AB2976">
        <w:trPr>
          <w:trHeight w:val="2639"/>
        </w:trPr>
        <w:tc>
          <w:tcPr>
            <w:tcW w:w="562" w:type="dxa"/>
            <w:shd w:val="clear" w:color="auto" w:fill="E7E6E6" w:themeFill="background2"/>
          </w:tcPr>
          <w:p w14:paraId="7A7C367C" w14:textId="77777777" w:rsidR="00826282" w:rsidRDefault="00826282" w:rsidP="00826282">
            <w:pPr>
              <w:rPr>
                <w:b/>
              </w:rPr>
            </w:pPr>
          </w:p>
        </w:tc>
        <w:tc>
          <w:tcPr>
            <w:tcW w:w="8454" w:type="dxa"/>
          </w:tcPr>
          <w:p w14:paraId="0A4320AC" w14:textId="77777777" w:rsidR="00826282" w:rsidRDefault="00826282" w:rsidP="00826282">
            <w:pPr>
              <w:rPr>
                <w:b/>
              </w:rPr>
            </w:pPr>
          </w:p>
        </w:tc>
      </w:tr>
    </w:tbl>
    <w:p w14:paraId="29FA551D" w14:textId="77777777" w:rsidR="00826282" w:rsidRDefault="00826282" w:rsidP="00826282">
      <w:pPr>
        <w:rPr>
          <w:b/>
        </w:rPr>
      </w:pPr>
    </w:p>
    <w:p w14:paraId="2A4B92A4" w14:textId="3333361D" w:rsidR="003A0C2D" w:rsidRPr="00826282" w:rsidRDefault="009E6FEE" w:rsidP="003A0C2D">
      <w:pPr>
        <w:jc w:val="center"/>
        <w:rPr>
          <w:b/>
        </w:rPr>
      </w:pPr>
      <w:r>
        <w:rPr>
          <w:b/>
          <w:noProof/>
        </w:rPr>
        <w:drawing>
          <wp:inline distT="0" distB="0" distL="0" distR="0" wp14:anchorId="4EAFD2FF" wp14:editId="1996278F">
            <wp:extent cx="2528515" cy="1074619"/>
            <wp:effectExtent l="0" t="0" r="5715" b="0"/>
            <wp:docPr id="2" name="Picture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, company nam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97296" cy="110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0C2D" w:rsidRPr="00826282" w:rsidSect="003A0C2D">
      <w:pgSz w:w="11906" w:h="16838"/>
      <w:pgMar w:top="1077" w:right="1440" w:bottom="107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MDUwsrAwMbA0MLJU0lEKTi0uzszPAykwqgUAjNTFmSwAAAA="/>
  </w:docVars>
  <w:rsids>
    <w:rsidRoot w:val="00826282"/>
    <w:rsid w:val="000F4813"/>
    <w:rsid w:val="001F3E53"/>
    <w:rsid w:val="002313CD"/>
    <w:rsid w:val="003A0C2D"/>
    <w:rsid w:val="00826282"/>
    <w:rsid w:val="008C22A2"/>
    <w:rsid w:val="009E6FEE"/>
    <w:rsid w:val="00AB2976"/>
    <w:rsid w:val="00DF4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932618"/>
  <w14:defaultImageDpi w14:val="330"/>
  <w15:chartTrackingRefBased/>
  <w15:docId w15:val="{3A98E07D-5ACD-47C8-9790-9B92C5365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Courier New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E53"/>
    <w:pPr>
      <w:widowControl w:val="0"/>
      <w:spacing w:after="0" w:line="360" w:lineRule="auto"/>
    </w:pPr>
    <w:rPr>
      <w:rFonts w:ascii="Calibri" w:hAnsi="Calibri" w:cs="Courier New"/>
      <w:color w:val="000000"/>
      <w:sz w:val="24"/>
      <w:szCs w:val="24"/>
      <w:lang w:eastAsia="en-GB" w:bidi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28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28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 w:bidi="en-GB"/>
    </w:rPr>
  </w:style>
  <w:style w:type="table" w:styleId="TableGrid">
    <w:name w:val="Table Grid"/>
    <w:basedOn w:val="TableNormal"/>
    <w:uiPriority w:val="39"/>
    <w:rsid w:val="008262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Pope</dc:creator>
  <cp:keywords/>
  <dc:description/>
  <cp:lastModifiedBy>Catherine Pope</cp:lastModifiedBy>
  <cp:revision>2</cp:revision>
  <dcterms:created xsi:type="dcterms:W3CDTF">2020-10-07T13:30:00Z</dcterms:created>
  <dcterms:modified xsi:type="dcterms:W3CDTF">2020-10-07T13:30:00Z</dcterms:modified>
</cp:coreProperties>
</file>